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8a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1b831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c86a5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9c6c87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dbe1b5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43382c6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51:03Z</dcterms:created>
  <dcterms:modified xsi:type="dcterms:W3CDTF">2019-08-08T12:51:03Z</dcterms:modified>
</cp:coreProperties>
</file>